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851b910</w:t>
        </w:r>
      </w:hyperlink>
      <w:r>
        <w:t xml:space="preserve"> </w:t>
      </w:r>
      <w:r>
        <w:t xml:space="preserve">on May 15,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expression dataset and describe a simulation approach to generate data comparable to the expression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3"/>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5943600" cy="3342624"/>
            <wp:effectExtent b="0" l="0" r="0" t="0"/>
            <wp:docPr descr="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5943600" cy="3342624"/>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w:t>
      </w:r>
    </w:p>
    <w:bookmarkEnd w:id="0"/>
    <w:p>
      <w:pPr>
        <w:pStyle w:val="Heading3"/>
      </w:pPr>
      <w:bookmarkStart w:id="52" w:name="datasets"/>
      <w:r>
        <w:t xml:space="preserve">Datasets</w:t>
      </w:r>
      <w:bookmarkEnd w:id="52"/>
    </w:p>
    <w:p>
      <w:pPr>
        <w:pStyle w:val="FirstParagraph"/>
      </w:pPr>
      <w:r>
        <w:t xml:space="preserve">We apply TPOT with the new FSS operator on both simulated datasets and a real world RNA-Seq gene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expression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3"/>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17</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2"/>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3"/>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expression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expression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expression data takes on average 13.3 hours, whereas TPOT-FSS takes 40 minutes, approximately 20 times faster.</w:t>
      </w:r>
    </w:p>
    <w:p>
      <w:pPr>
        <w:pStyle w:val="Heading2"/>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17) The elements of statistical learning: data mining, inference, and prediction Second edition, corrected at 12th printing 2017.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851b910f8aace078e707a27e1536b3ed4412d416"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851b910f8aace078e707a27e1536b3ed4412d416/"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851b910f8aace078e707a27e1536b3ed4412d416"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851b910f8aace078e707a27e1536b3ed4412d416/"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5-15T15:25:08Z</dcterms:created>
  <dcterms:modified xsi:type="dcterms:W3CDTF">2019-05-15T15: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5-15</vt:lpwstr>
  </property>
  <property fmtid="{D5CDD505-2E9C-101B-9397-08002B2CF9AE}" pid="6" name="link-citations">
    <vt:lpwstr>True</vt:lpwstr>
  </property>
</Properties>
</file>